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11b3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a4c8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9T12:28:57Z</dcterms:created>
  <dcterms:modified xsi:type="dcterms:W3CDTF">2021-04-29T12:28:57Z</dcterms:modified>
</cp:coreProperties>
</file>